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4E3A837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812C95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53021662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703AF75D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21309A6E" w14:textId="60A13A50" w:rsid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D1B4EE0" w14:textId="47160768" w:rsid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The PDA M is defined by the transition function given by:</w:t>
      </w:r>
    </w:p>
    <w:p w14:paraId="3326FC92" w14:textId="2E4AA8E5" w:rsid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</w:t>
      </w:r>
      <w:r>
        <w:rPr>
          <w:rFonts w:ascii="Cambria" w:hAnsi="Cambria" w:cs="Times New Roman"/>
          <w:sz w:val="22"/>
          <w:szCs w:val="22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161E40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iCs/>
          <w:sz w:val="22"/>
          <w:szCs w:val="22"/>
        </w:rPr>
        <w:t>(</w:t>
      </w:r>
      <w:proofErr w:type="gramEnd"/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Cs/>
          <w:sz w:val="22"/>
          <w:szCs w:val="22"/>
        </w:rPr>
        <w:t>)},</w:t>
      </w:r>
    </w:p>
    <w:p w14:paraId="3D74C8B5" w14:textId="4FBA047A" w:rsid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)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161E40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iCs/>
          <w:sz w:val="22"/>
          <w:szCs w:val="22"/>
        </w:rPr>
        <w:t>(</w:t>
      </w:r>
      <w:proofErr w:type="gramEnd"/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iCs/>
          <w:sz w:val="22"/>
          <w:szCs w:val="22"/>
        </w:rPr>
        <w:t>)}</w:t>
      </w:r>
      <w:r>
        <w:rPr>
          <w:rFonts w:ascii="Cambria" w:hAnsi="Cambria" w:cs="Times New Roman"/>
          <w:iCs/>
          <w:sz w:val="22"/>
          <w:szCs w:val="22"/>
        </w:rPr>
        <w:t>,</w:t>
      </w:r>
    </w:p>
    <w:p w14:paraId="099C6421" w14:textId="77777777" w:rsidR="00161E40" w:rsidRP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iCs/>
          <w:sz w:val="22"/>
          <w:szCs w:val="22"/>
        </w:rPr>
      </w:pPr>
      <w:bookmarkStart w:id="0" w:name="_GoBack"/>
      <w:bookmarkEnd w:id="0"/>
    </w:p>
    <w:p w14:paraId="00CDBE11" w14:textId="77777777" w:rsidR="00161E40" w:rsidRP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E39DB7A" w14:textId="2532CEE5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525AB11C" w14:textId="106C92AF" w:rsidR="001A24A9" w:rsidRP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04CC9ABF" w14:textId="1F150F9D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38593341" w14:textId="77777777" w:rsidR="00130656" w:rsidRPr="00543E23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51102259" w14:textId="77777777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i/>
          <w:sz w:val="22"/>
          <w:szCs w:val="22"/>
        </w:rPr>
        <w:t>*</w:t>
      </w:r>
      <w:proofErr w:type="gramStart"/>
      <w:r>
        <w:rPr>
          <w:rFonts w:ascii="Cambria" w:hAnsi="Cambria" w:cs="Times New Roman"/>
          <w:i/>
          <w:sz w:val="22"/>
          <w:szCs w:val="22"/>
        </w:rPr>
        <w:t>aba</w:t>
      </w:r>
      <w:r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44D19C44" w14:textId="0ED8AD1B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0DE30F13" w14:textId="6ED1C4EF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24142911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56E85841" w14:textId="53D2965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77777777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69BF81D5" w14:textId="77777777" w:rsidR="00130656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53799E79" w14:textId="457E1906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3E7D263E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0C7166B7" w14:textId="2CA744B8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sectPr w:rsidR="006E4FE5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61E40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1855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2C95"/>
    <w:rsid w:val="00815F43"/>
    <w:rsid w:val="00823DBE"/>
    <w:rsid w:val="00832340"/>
    <w:rsid w:val="00845F42"/>
    <w:rsid w:val="00856943"/>
    <w:rsid w:val="008608CF"/>
    <w:rsid w:val="00877186"/>
    <w:rsid w:val="00884126"/>
    <w:rsid w:val="00884E80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6004"/>
    <w:rsid w:val="00D1518A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0</TotalTime>
  <Pages>1</Pages>
  <Words>28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Grant Haataja</cp:lastModifiedBy>
  <cp:revision>4</cp:revision>
  <cp:lastPrinted>2018-09-12T09:22:00Z</cp:lastPrinted>
  <dcterms:created xsi:type="dcterms:W3CDTF">2020-10-21T20:13:00Z</dcterms:created>
  <dcterms:modified xsi:type="dcterms:W3CDTF">2020-10-23T17:12:00Z</dcterms:modified>
</cp:coreProperties>
</file>